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A3378" w14:textId="77777777" w:rsidR="00602847" w:rsidRDefault="00602847" w:rsidP="004B5B68">
      <w:pPr>
        <w:pStyle w:val="Header"/>
        <w:spacing w:before="240"/>
        <w:jc w:val="center"/>
        <w:rPr>
          <w:b/>
          <w:caps/>
          <w:sz w:val="28"/>
          <w:szCs w:val="28"/>
        </w:rPr>
      </w:pPr>
      <w:bookmarkStart w:id="0" w:name="_Toc98562673"/>
    </w:p>
    <w:p w14:paraId="3C45491A" w14:textId="77777777" w:rsidR="00993E7C" w:rsidRPr="005F337C" w:rsidRDefault="00993E7C" w:rsidP="005F337C">
      <w:pPr>
        <w:pStyle w:val="Heading1"/>
      </w:pPr>
      <w:r w:rsidRPr="005F337C">
        <w:t>Parent permission form</w:t>
      </w:r>
    </w:p>
    <w:p w14:paraId="4912415D" w14:textId="77777777" w:rsidR="004B5B68" w:rsidRPr="00DA7B64" w:rsidRDefault="002F6C92" w:rsidP="00DA7B64">
      <w:pPr>
        <w:pStyle w:val="Heading2"/>
      </w:pPr>
      <w:r w:rsidRPr="00DA7B64">
        <w:t>Department of</w:t>
      </w:r>
      <w:r w:rsidR="004B5B68" w:rsidRPr="00DA7B64">
        <w:t xml:space="preserve"> </w:t>
      </w:r>
      <w:bookmarkStart w:id="1" w:name="Text18"/>
      <w:r w:rsidR="004B5B68" w:rsidRPr="00DA7B64">
        <w:fldChar w:fldCharType="begin">
          <w:ffData>
            <w:name w:val="Text18"/>
            <w:enabled/>
            <w:calcOnExit w:val="0"/>
            <w:textInput/>
          </w:ffData>
        </w:fldChar>
      </w:r>
      <w:r w:rsidR="004B5B68" w:rsidRPr="00DA7B64">
        <w:instrText xml:space="preserve"> FORMTEXT </w:instrText>
      </w:r>
      <w:r w:rsidR="004B5B68" w:rsidRPr="00DA7B64">
        <w:fldChar w:fldCharType="separate"/>
      </w:r>
      <w:r w:rsidR="004B5B68" w:rsidRPr="00DA7B64">
        <w:t> </w:t>
      </w:r>
      <w:r w:rsidR="004B5B68" w:rsidRPr="00DA7B64">
        <w:t> </w:t>
      </w:r>
      <w:r w:rsidR="004B5B68" w:rsidRPr="00DA7B64">
        <w:t> </w:t>
      </w:r>
      <w:r w:rsidR="004B5B68" w:rsidRPr="00DA7B64">
        <w:t> </w:t>
      </w:r>
      <w:r w:rsidR="004B5B68" w:rsidRPr="00DA7B64">
        <w:t> </w:t>
      </w:r>
      <w:r w:rsidR="004B5B68" w:rsidRPr="00DA7B64">
        <w:fldChar w:fldCharType="end"/>
      </w:r>
      <w:bookmarkEnd w:id="1"/>
    </w:p>
    <w:p w14:paraId="5C625B3C" w14:textId="77777777" w:rsidR="00993E7C" w:rsidRDefault="004B5B68" w:rsidP="005F337C">
      <w:pPr>
        <w:pStyle w:val="Heading3"/>
        <w:rPr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 wp14:anchorId="58516CB6" wp14:editId="46C45D4E">
                <wp:extent cx="6162675" cy="0"/>
                <wp:effectExtent l="0" t="0" r="28575" b="19050"/>
                <wp:docPr id="3" name="Straight Connector 3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2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3478BE5" id="Straight Connector 3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5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" strokecolor="black [3200]" strokeweight=".5pt">
                <v:stroke joinstyle="miter"/>
                <w10:anchorlock/>
              </v:line>
            </w:pict>
          </mc:Fallback>
        </mc:AlternateContent>
      </w:r>
      <w:r w:rsidR="00993E7C" w:rsidRPr="005F337C">
        <w:t>Title of Study:</w:t>
      </w:r>
      <w:r w:rsidR="00993E7C">
        <w:t xml:space="preserve"> </w:t>
      </w:r>
      <w:bookmarkStart w:id="2" w:name="Text19"/>
      <w:r w:rsidR="00993E7C">
        <w:fldChar w:fldCharType="begin">
          <w:ffData>
            <w:name w:val="Text19"/>
            <w:enabled/>
            <w:calcOnExit w:val="0"/>
            <w:textInput/>
          </w:ffData>
        </w:fldChar>
      </w:r>
      <w:r w:rsidR="00993E7C">
        <w:instrText xml:space="preserve"> FORMTEXT </w:instrText>
      </w:r>
      <w:r w:rsidR="00993E7C">
        <w:fldChar w:fldCharType="separate"/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fldChar w:fldCharType="end"/>
      </w:r>
      <w:bookmarkEnd w:id="2"/>
    </w:p>
    <w:p w14:paraId="4452ED74" w14:textId="77777777" w:rsidR="00993E7C" w:rsidRPr="00993E7C" w:rsidRDefault="00993E7C" w:rsidP="005F337C">
      <w:pPr>
        <w:pStyle w:val="Heading3"/>
      </w:pPr>
      <w:r w:rsidRPr="008E3C9C">
        <w:t>Investigator(s</w:t>
      </w:r>
      <w:r>
        <w:t xml:space="preserve">): </w:t>
      </w:r>
      <w:bookmarkStart w:id="3" w:name="Text20"/>
      <w:r w:rsidRPr="00993E7C">
        <w:fldChar w:fldCharType="begin">
          <w:ffData>
            <w:name w:val="Text20"/>
            <w:enabled/>
            <w:calcOnExit w:val="0"/>
            <w:textInput/>
          </w:ffData>
        </w:fldChar>
      </w:r>
      <w:r w:rsidRPr="00993E7C">
        <w:instrText xml:space="preserve"> FORMTEXT </w:instrText>
      </w:r>
      <w:r w:rsidRPr="00993E7C">
        <w:fldChar w:fldCharType="separate"/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fldChar w:fldCharType="end"/>
      </w:r>
      <w:bookmarkEnd w:id="3"/>
    </w:p>
    <w:p w14:paraId="3C6C611E" w14:textId="77777777" w:rsidR="001F53C6" w:rsidRDefault="00113CFA" w:rsidP="005F337C">
      <w:pPr>
        <w:pStyle w:val="Heading3"/>
      </w:pPr>
      <w:r w:rsidRPr="008E3C9C">
        <w:t>Contact Phone Number</w:t>
      </w:r>
      <w:r>
        <w:t xml:space="preserve">: </w:t>
      </w:r>
      <w:bookmarkStart w:id="4" w:name="Text21"/>
      <w:r>
        <w:fldChar w:fldCharType="begin">
          <w:ffData>
            <w:name w:val="Text2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  <w:r w:rsidR="004B5B68">
        <w:rPr>
          <w:noProof/>
        </w:rPr>
        <mc:AlternateContent>
          <mc:Choice Requires="wps">
            <w:drawing>
              <wp:inline distT="0" distB="0" distL="0" distR="0" wp14:anchorId="763C5558" wp14:editId="03A31346">
                <wp:extent cx="6248400" cy="0"/>
                <wp:effectExtent l="0" t="0" r="19050" b="19050"/>
                <wp:docPr id="4" name="Straight Connector 4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2108791" id="Straight Connector 4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9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" strokecolor="black [3200]" strokeweight=".5pt">
                <v:stroke joinstyle="miter"/>
                <w10:anchorlock/>
              </v:line>
            </w:pict>
          </mc:Fallback>
        </mc:AlternateContent>
      </w:r>
      <w:r>
        <w:t xml:space="preserve"> </w:t>
      </w:r>
    </w:p>
    <w:p w14:paraId="24D69DE8" w14:textId="77777777" w:rsidR="00D37D91" w:rsidRPr="00D37D91" w:rsidRDefault="00D37D91" w:rsidP="00D37D91">
      <w:r w:rsidRPr="00254032">
        <w:rPr>
          <w:rStyle w:val="QuoteChar"/>
          <w:b w:val="0"/>
          <w:color w:val="C00000"/>
          <w:sz w:val="20"/>
          <w:szCs w:val="20"/>
        </w:rPr>
        <w:t xml:space="preserve">If you are conducting face-to-face procedures, please keep the statement in the box OR delete this entire section if you are </w:t>
      </w:r>
      <w:r w:rsidRPr="00254032">
        <w:rPr>
          <w:rStyle w:val="QuoteChar"/>
          <w:b w:val="0"/>
          <w:color w:val="C00000"/>
          <w:sz w:val="20"/>
          <w:szCs w:val="20"/>
          <w:u w:val="single"/>
        </w:rPr>
        <w:t>not</w:t>
      </w:r>
      <w:r w:rsidRPr="00254032">
        <w:rPr>
          <w:rStyle w:val="QuoteChar"/>
          <w:b w:val="0"/>
          <w:color w:val="C00000"/>
          <w:sz w:val="20"/>
          <w:szCs w:val="20"/>
        </w:rPr>
        <w:t xml:space="preserve"> conducting face-to-face procedures</w:t>
      </w:r>
    </w:p>
    <w:p w14:paraId="5874973C" w14:textId="77777777" w:rsidR="001F53C6" w:rsidRDefault="002B263D" w:rsidP="00113CFA">
      <w:pPr>
        <w:rPr>
          <w:u w:val="single"/>
        </w:rPr>
      </w:pPr>
      <w:r w:rsidRPr="00113CFA">
        <w:rPr>
          <w:noProof/>
        </w:rPr>
        <mc:AlternateContent>
          <mc:Choice Requires="wps">
            <w:drawing>
              <wp:inline distT="0" distB="0" distL="0" distR="0" wp14:anchorId="2227131D" wp14:editId="5014F93B">
                <wp:extent cx="6252470" cy="798490"/>
                <wp:effectExtent l="0" t="0" r="15240" b="2095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2470" cy="7984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EA358" w14:textId="77777777" w:rsidR="001F53C6" w:rsidRPr="005F337C" w:rsidRDefault="001F53C6" w:rsidP="001F53C6">
                            <w:pPr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5F337C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It is unknown as to the level of risk of transmission of COVID-19 if you decide for your child to participate in this research study. The research activities will utilize accepted guidance standards for mitigating the risks of COVID-19 transmission: however, the chance of transmission cannot be elimin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2.3pt;height:6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" filled="f" strokecolor="#c00000">
                <v:textbox>
                  <w:txbxContent>
                    <w:p w:rsidR="001F53C6" w:rsidRPr="005F337C" w:rsidRDefault="001F53C6" w:rsidP="001F53C6">
                      <w:pPr>
                        <w:rPr>
                          <w:b/>
                          <w:bCs/>
                          <w:color w:val="C00000"/>
                        </w:rPr>
                      </w:pPr>
                      <w:r w:rsidRPr="005F337C">
                        <w:rPr>
                          <w:b/>
                          <w:bCs/>
                          <w:i/>
                          <w:iCs/>
                          <w:color w:val="C00000"/>
                        </w:rPr>
                        <w:t>It is unknown as to the level of risk of transmission of COVID-19 if you decide for your child to participate in this research study. The research activities will utilize accepted guidance standards for mitigating the risks of COVID-19 transmission: however, the chance of transmission cannot be eliminated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DABD5B" w14:textId="77777777" w:rsidR="00375818" w:rsidRPr="00AA0191" w:rsidRDefault="00375818" w:rsidP="002F6C92">
      <w:pPr>
        <w:pStyle w:val="Heading4"/>
        <w:rPr>
          <w:i/>
        </w:rPr>
      </w:pPr>
      <w:r w:rsidRPr="00AA0191">
        <w:t>Purpose of the Study</w:t>
      </w:r>
      <w:bookmarkEnd w:id="0"/>
    </w:p>
    <w:p w14:paraId="619EF664" w14:textId="77777777" w:rsidR="00375818" w:rsidRPr="003C259F" w:rsidRDefault="00375818" w:rsidP="00652B91">
      <w:pPr>
        <w:rPr>
          <w:b/>
          <w:bCs/>
        </w:rPr>
      </w:pPr>
      <w:r w:rsidRPr="003C259F">
        <w:t>You</w:t>
      </w:r>
      <w:r w:rsidR="00993E7C">
        <w:t>r child</w:t>
      </w:r>
      <w:r w:rsidRPr="003C259F">
        <w:t xml:space="preserve"> </w:t>
      </w:r>
      <w:r w:rsidR="00993E7C">
        <w:t>is</w:t>
      </w:r>
      <w:r w:rsidRPr="003C259F">
        <w:t xml:space="preserve"> invited to participate in a research study.  The purpose of this study is </w:t>
      </w:r>
      <w:r w:rsidRPr="003C259F"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5"/>
      <w:r w:rsidR="003C259F">
        <w:t>.</w:t>
      </w:r>
    </w:p>
    <w:p w14:paraId="2A5F4C39" w14:textId="77777777" w:rsidR="00375818" w:rsidRPr="005F337C" w:rsidRDefault="00652B91" w:rsidP="002F6C92">
      <w:pPr>
        <w:pStyle w:val="Heading4"/>
      </w:pPr>
      <w:bookmarkStart w:id="6" w:name="_Toc98562674"/>
      <w:r w:rsidRPr="005F337C">
        <w:t>P</w:t>
      </w:r>
      <w:r w:rsidR="00375818" w:rsidRPr="005F337C">
        <w:t>articipants</w:t>
      </w:r>
      <w:bookmarkEnd w:id="6"/>
    </w:p>
    <w:p w14:paraId="24FBDDC8" w14:textId="77777777" w:rsidR="00375818" w:rsidRPr="003C259F" w:rsidRDefault="00375818" w:rsidP="002F6C9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  <w:r w:rsidRPr="003C259F">
        <w:rPr>
          <w:sz w:val="24"/>
          <w:szCs w:val="24"/>
        </w:rPr>
        <w:t>You</w:t>
      </w:r>
      <w:r w:rsidR="00993E7C">
        <w:rPr>
          <w:sz w:val="24"/>
          <w:szCs w:val="24"/>
        </w:rPr>
        <w:t>r child is</w:t>
      </w:r>
      <w:r w:rsidRPr="003C259F">
        <w:rPr>
          <w:sz w:val="24"/>
          <w:szCs w:val="24"/>
        </w:rPr>
        <w:t xml:space="preserve"> being asked to participate in the study because</w:t>
      </w:r>
      <w:r w:rsidR="004D5F69">
        <w:rPr>
          <w:sz w:val="24"/>
          <w:szCs w:val="24"/>
        </w:rPr>
        <w:t xml:space="preserve"> </w:t>
      </w:r>
      <w:r w:rsidRPr="003C259F"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7" w:name="Text6"/>
      <w:r w:rsidRPr="003C259F">
        <w:rPr>
          <w:sz w:val="24"/>
          <w:szCs w:val="24"/>
        </w:rPr>
        <w:instrText xml:space="preserve"> FORMTEXT </w:instrText>
      </w:r>
      <w:r w:rsidRPr="003C259F">
        <w:rPr>
          <w:sz w:val="24"/>
          <w:szCs w:val="24"/>
        </w:rPr>
      </w:r>
      <w:r w:rsidRPr="003C259F">
        <w:rPr>
          <w:sz w:val="24"/>
          <w:szCs w:val="24"/>
        </w:rPr>
        <w:fldChar w:fldCharType="separate"/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sz w:val="24"/>
          <w:szCs w:val="24"/>
        </w:rPr>
        <w:fldChar w:fldCharType="end"/>
      </w:r>
      <w:bookmarkEnd w:id="7"/>
      <w:r w:rsidR="003C259F">
        <w:rPr>
          <w:sz w:val="24"/>
          <w:szCs w:val="24"/>
        </w:rPr>
        <w:t>.</w:t>
      </w:r>
    </w:p>
    <w:p w14:paraId="6D780889" w14:textId="77777777" w:rsidR="00375818" w:rsidRPr="003C259F" w:rsidRDefault="00375818" w:rsidP="002F6C92">
      <w:pPr>
        <w:pStyle w:val="Heading4"/>
      </w:pPr>
      <w:bookmarkStart w:id="8" w:name="_Toc98562675"/>
      <w:r w:rsidRPr="003C259F">
        <w:t>Procedures</w:t>
      </w:r>
      <w:bookmarkEnd w:id="8"/>
      <w:r w:rsidRPr="003C259F">
        <w:t xml:space="preserve"> </w:t>
      </w:r>
    </w:p>
    <w:p w14:paraId="30EC6987" w14:textId="77777777" w:rsidR="00375818" w:rsidRPr="003C259F" w:rsidRDefault="00375818" w:rsidP="002F6C92">
      <w:r w:rsidRPr="003C259F">
        <w:t xml:space="preserve">If you </w:t>
      </w:r>
      <w:r w:rsidR="00993E7C">
        <w:t>allow your child to volunteer to participate</w:t>
      </w:r>
      <w:r w:rsidRPr="003C259F">
        <w:t xml:space="preserve"> in this study, you</w:t>
      </w:r>
      <w:r w:rsidR="00993E7C">
        <w:t>r child</w:t>
      </w:r>
      <w:r w:rsidRPr="003C259F">
        <w:t xml:space="preserve"> will be asked to do the following: </w:t>
      </w:r>
      <w:r w:rsidRPr="003C259F"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9"/>
    </w:p>
    <w:p w14:paraId="78994053" w14:textId="77777777" w:rsidR="00375818" w:rsidRPr="003C259F" w:rsidRDefault="00375818" w:rsidP="002F6C92">
      <w:pPr>
        <w:pStyle w:val="Heading4"/>
      </w:pPr>
      <w:bookmarkStart w:id="10" w:name="_Toc98562676"/>
      <w:r w:rsidRPr="003C259F">
        <w:t>Benefits of Participation</w:t>
      </w:r>
      <w:bookmarkEnd w:id="10"/>
      <w:r w:rsidRPr="003C259F">
        <w:t xml:space="preserve"> </w:t>
      </w:r>
    </w:p>
    <w:p w14:paraId="2A4599A7" w14:textId="77777777" w:rsidR="00375818" w:rsidRPr="003C259F" w:rsidRDefault="00375818" w:rsidP="00652B91">
      <w:r w:rsidRPr="003C259F">
        <w:t xml:space="preserve">There </w:t>
      </w:r>
      <w:sdt>
        <w:sdtPr>
          <w:id w:val="1848284557"/>
          <w:placeholder>
            <w:docPart w:val="DefaultPlaceholder_-1854013438"/>
          </w:placeholder>
          <w15:color w:val="FF0000"/>
          <w:dropDownList>
            <w:listItem w:displayText="Click &amp; Choose One" w:value="Click &amp; Choose One"/>
            <w:listItem w:displayText="may" w:value="may"/>
            <w:listItem w:displayText="may not" w:value="may not"/>
          </w:dropDownList>
        </w:sdtPr>
        <w:sdtEndPr/>
        <w:sdtContent>
          <w:r w:rsidR="00D37D91">
            <w:t>Click &amp; Choose One</w:t>
          </w:r>
        </w:sdtContent>
      </w:sdt>
      <w:r w:rsidR="00D37D91">
        <w:t xml:space="preserve"> </w:t>
      </w:r>
      <w:r w:rsidRPr="003C259F">
        <w:t>be direct benefits to you</w:t>
      </w:r>
      <w:r w:rsidR="00993E7C">
        <w:t>r child</w:t>
      </w:r>
      <w:r w:rsidRPr="003C259F">
        <w:t xml:space="preserve"> as a participant in this study.  However, we hope to learn</w:t>
      </w:r>
      <w:r w:rsidR="003C259F">
        <w:t xml:space="preserve"> </w:t>
      </w:r>
      <w:r w:rsidRPr="003C259F">
        <w:fldChar w:fldCharType="begin">
          <w:ffData>
            <w:name w:val="Text8"/>
            <w:enabled/>
            <w:calcOnExit w:val="0"/>
            <w:textInput/>
          </w:ffData>
        </w:fldChar>
      </w:r>
      <w:bookmarkStart w:id="11" w:name="Text8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1"/>
      <w:r w:rsidRPr="003C259F">
        <w:t>.</w:t>
      </w:r>
    </w:p>
    <w:p w14:paraId="4B246BEA" w14:textId="77777777" w:rsidR="00375818" w:rsidRPr="003C259F" w:rsidRDefault="00375818" w:rsidP="002F6C92">
      <w:pPr>
        <w:pStyle w:val="Heading4"/>
      </w:pPr>
      <w:bookmarkStart w:id="12" w:name="_Toc98562677"/>
      <w:r w:rsidRPr="003C259F">
        <w:t>Risks of Participation</w:t>
      </w:r>
      <w:bookmarkEnd w:id="12"/>
      <w:r w:rsidRPr="003C259F">
        <w:t xml:space="preserve"> </w:t>
      </w:r>
    </w:p>
    <w:p w14:paraId="4F4CDE74" w14:textId="77777777" w:rsidR="00375818" w:rsidRPr="003C259F" w:rsidRDefault="003C259F" w:rsidP="00652B91">
      <w:pPr>
        <w:tabs>
          <w:tab w:val="left" w:pos="9350"/>
        </w:tabs>
      </w:pPr>
      <w:r>
        <w:t xml:space="preserve">There are risks involved in all research studies. This study may include only minimal risks.  </w:t>
      </w:r>
      <w:r w:rsidRPr="00D37D91">
        <w:rPr>
          <w:i/>
          <w:color w:val="C00000"/>
        </w:rPr>
        <w:t>State the level of anticipated risks (i.e. you may become uncomfortable when answering some questions</w:t>
      </w:r>
      <w:r w:rsidRPr="003C259F">
        <w:rPr>
          <w:i/>
        </w:rPr>
        <w:t>).</w:t>
      </w:r>
      <w:r w:rsidR="00B8684A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3" w:name="Text22"/>
      <w:r w:rsidR="00B8684A">
        <w:rPr>
          <w:i/>
        </w:rPr>
        <w:instrText xml:space="preserve"> FORMTEXT </w:instrText>
      </w:r>
      <w:r w:rsidR="00B8684A">
        <w:rPr>
          <w:i/>
        </w:rPr>
      </w:r>
      <w:r w:rsidR="00B8684A">
        <w:rPr>
          <w:i/>
        </w:rPr>
        <w:fldChar w:fldCharType="separate"/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</w:rPr>
        <w:fldChar w:fldCharType="end"/>
      </w:r>
      <w:bookmarkEnd w:id="13"/>
    </w:p>
    <w:p w14:paraId="15AEFD30" w14:textId="77777777" w:rsidR="00D347A8" w:rsidRDefault="00D347A8" w:rsidP="004D76A3">
      <w:pPr>
        <w:spacing w:before="360" w:after="360"/>
      </w:pPr>
    </w:p>
    <w:p w14:paraId="7533DC99" w14:textId="77777777" w:rsidR="00375818" w:rsidRPr="003C259F" w:rsidRDefault="00375818" w:rsidP="002F6C92">
      <w:pPr>
        <w:pStyle w:val="Heading4"/>
      </w:pPr>
      <w:r w:rsidRPr="003C259F">
        <w:lastRenderedPageBreak/>
        <w:t>Cost /Compensation</w:t>
      </w:r>
    </w:p>
    <w:p w14:paraId="61A2C254" w14:textId="77777777" w:rsidR="00375818" w:rsidRPr="003C259F" w:rsidRDefault="00375818" w:rsidP="00652B9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i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 xml:space="preserve">There </w:t>
      </w:r>
      <w:sdt>
        <w:sdtPr>
          <w:rPr>
            <w:rFonts w:ascii="Times New Roman" w:hAnsi="Times New Roman"/>
            <w:sz w:val="24"/>
            <w:szCs w:val="24"/>
          </w:rPr>
          <w:id w:val="1887837831"/>
          <w:placeholder>
            <w:docPart w:val="A88485020A3049FCA457C0FEBA21249A"/>
          </w:placeholder>
          <w15:color w:val="FF0000"/>
          <w:dropDownList>
            <w:listItem w:displayText="Click &amp; Choose One" w:value="Click &amp; Choose One"/>
            <w:listItem w:displayText="will" w:value="will"/>
            <w:listItem w:displayText="will not" w:value="will not"/>
          </w:dropDownList>
        </w:sdtPr>
        <w:sdtEndPr/>
        <w:sdtContent>
          <w:r w:rsidR="00D37D91" w:rsidRPr="00D37D91">
            <w:rPr>
              <w:rFonts w:ascii="Times New Roman" w:hAnsi="Times New Roman"/>
              <w:sz w:val="24"/>
              <w:szCs w:val="24"/>
            </w:rPr>
            <w:t>Click &amp; Choose One</w:t>
          </w:r>
        </w:sdtContent>
      </w:sdt>
      <w:r w:rsidRPr="003C259F">
        <w:rPr>
          <w:rFonts w:ascii="Times New Roman" w:hAnsi="Times New Roman"/>
          <w:sz w:val="24"/>
          <w:szCs w:val="24"/>
        </w:rPr>
        <w:t xml:space="preserve"> be financial cost to you</w:t>
      </w:r>
      <w:r w:rsidR="00FC56E6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to participate in this study.  The study will take </w:t>
      </w:r>
      <w:r w:rsidRPr="003C259F">
        <w:rPr>
          <w:rFonts w:ascii="Times New Roman" w:hAnsi="Times New Roman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4" w:name="Text10"/>
      <w:r w:rsidRPr="003C259F">
        <w:rPr>
          <w:rFonts w:ascii="Times New Roman" w:hAnsi="Times New Roman"/>
          <w:sz w:val="24"/>
          <w:szCs w:val="24"/>
        </w:rPr>
        <w:instrText xml:space="preserve"> FORMTEXT </w:instrText>
      </w:r>
      <w:r w:rsidRPr="003C259F">
        <w:rPr>
          <w:rFonts w:ascii="Times New Roman" w:hAnsi="Times New Roman"/>
          <w:sz w:val="24"/>
          <w:szCs w:val="24"/>
        </w:rPr>
      </w:r>
      <w:r w:rsidRPr="003C259F">
        <w:rPr>
          <w:rFonts w:ascii="Times New Roman" w:hAnsi="Times New Roman"/>
          <w:sz w:val="24"/>
          <w:szCs w:val="24"/>
        </w:rPr>
        <w:fldChar w:fldCharType="separate"/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hAnsi="Times New Roman"/>
          <w:sz w:val="24"/>
          <w:szCs w:val="24"/>
        </w:rPr>
        <w:fldChar w:fldCharType="end"/>
      </w:r>
      <w:bookmarkEnd w:id="14"/>
      <w:r w:rsidRPr="003C259F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id w:val="1925757112"/>
          <w:placeholder>
            <w:docPart w:val="DefaultPlaceholder_-1854013438"/>
          </w:placeholder>
          <w15:color w:val="FF0000"/>
          <w:dropDownList>
            <w:listItem w:displayText="Click &amp; Choose One" w:value="Click &amp; Choose One"/>
            <w:listItem w:displayText="minutes" w:value="minutes"/>
            <w:listItem w:displayText="hours" w:value="hours"/>
            <w:listItem w:displayText="days" w:value="days"/>
          </w:dropDownList>
        </w:sdtPr>
        <w:sdtEndPr/>
        <w:sdtContent>
          <w:r w:rsidR="00D37D91">
            <w:rPr>
              <w:rFonts w:ascii="Times New Roman" w:hAnsi="Times New Roman"/>
              <w:sz w:val="24"/>
              <w:szCs w:val="24"/>
            </w:rPr>
            <w:t>Click &amp; Choose One</w:t>
          </w:r>
        </w:sdtContent>
      </w:sdt>
      <w:r w:rsidR="00D37D91">
        <w:rPr>
          <w:rFonts w:ascii="Times New Roman" w:hAnsi="Times New Roman"/>
          <w:sz w:val="24"/>
          <w:szCs w:val="24"/>
        </w:rPr>
        <w:t xml:space="preserve"> </w:t>
      </w:r>
      <w:r w:rsidRPr="003C259F">
        <w:rPr>
          <w:rFonts w:ascii="Times New Roman" w:hAnsi="Times New Roman"/>
          <w:sz w:val="24"/>
          <w:szCs w:val="24"/>
        </w:rPr>
        <w:t xml:space="preserve">of your </w:t>
      </w:r>
      <w:r w:rsidR="00993E7C">
        <w:rPr>
          <w:rFonts w:ascii="Times New Roman" w:hAnsi="Times New Roman"/>
          <w:sz w:val="24"/>
          <w:szCs w:val="24"/>
        </w:rPr>
        <w:t xml:space="preserve">child’s </w:t>
      </w:r>
      <w:r w:rsidRPr="003C259F">
        <w:rPr>
          <w:rFonts w:ascii="Times New Roman" w:hAnsi="Times New Roman"/>
          <w:sz w:val="24"/>
          <w:szCs w:val="24"/>
        </w:rPr>
        <w:t>time.  You</w:t>
      </w:r>
      <w:r w:rsidR="00993E7C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id w:val="772292465"/>
          <w:placeholder>
            <w:docPart w:val="47C18C964621457B9937DBA6D2291E05"/>
          </w:placeholder>
          <w15:color w:val="FF0000"/>
          <w:dropDownList>
            <w:listItem w:displayText="Click &amp; Choose One" w:value="Click &amp; Choose One"/>
            <w:listItem w:displayText="will" w:value="will"/>
            <w:listItem w:displayText="will not" w:value="will not"/>
          </w:dropDownList>
        </w:sdtPr>
        <w:sdtEndPr/>
        <w:sdtContent>
          <w:r w:rsidR="00D37D91" w:rsidRPr="00D37D91">
            <w:rPr>
              <w:rFonts w:ascii="Times New Roman" w:hAnsi="Times New Roman"/>
              <w:sz w:val="24"/>
              <w:szCs w:val="24"/>
            </w:rPr>
            <w:t>Click &amp; Choose One</w:t>
          </w:r>
        </w:sdtContent>
      </w:sdt>
      <w:r w:rsidRPr="003C259F">
        <w:rPr>
          <w:rFonts w:ascii="Times New Roman" w:hAnsi="Times New Roman"/>
          <w:sz w:val="24"/>
          <w:szCs w:val="24"/>
        </w:rPr>
        <w:t xml:space="preserve"> be compensated for </w:t>
      </w:r>
      <w:r w:rsidR="00993E7C">
        <w:rPr>
          <w:rFonts w:ascii="Times New Roman" w:hAnsi="Times New Roman"/>
          <w:sz w:val="24"/>
          <w:szCs w:val="24"/>
        </w:rPr>
        <w:t>their</w:t>
      </w:r>
      <w:r w:rsidR="00B8684A">
        <w:rPr>
          <w:rFonts w:ascii="Times New Roman" w:hAnsi="Times New Roman"/>
          <w:sz w:val="24"/>
          <w:szCs w:val="24"/>
        </w:rPr>
        <w:t xml:space="preserve"> time.</w:t>
      </w:r>
    </w:p>
    <w:p w14:paraId="3C060E52" w14:textId="77777777" w:rsidR="00375818" w:rsidRPr="003C259F" w:rsidRDefault="00375818" w:rsidP="002F6C92">
      <w:pPr>
        <w:pStyle w:val="Heading4"/>
      </w:pPr>
      <w:r w:rsidRPr="003C259F">
        <w:t xml:space="preserve">Contact Information </w:t>
      </w:r>
    </w:p>
    <w:p w14:paraId="4F6038A7" w14:textId="77777777" w:rsidR="00375818" w:rsidRPr="008E3C9C" w:rsidRDefault="00375818" w:rsidP="00652B91">
      <w:r w:rsidRPr="003C259F">
        <w:t>If you</w:t>
      </w:r>
      <w:r w:rsidR="00993E7C">
        <w:t xml:space="preserve"> or your child</w:t>
      </w:r>
      <w:r w:rsidRPr="003C259F">
        <w:t xml:space="preserve"> have any questions or concerns about the study, you may contact </w:t>
      </w:r>
      <w:r w:rsidRPr="003C259F">
        <w:fldChar w:fldCharType="begin">
          <w:ffData>
            <w:name w:val="Text11"/>
            <w:enabled/>
            <w:calcOnExit w:val="0"/>
            <w:textInput/>
          </w:ffData>
        </w:fldChar>
      </w:r>
      <w:bookmarkStart w:id="15" w:name="Text11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5"/>
      <w:r w:rsidR="008E3C9C">
        <w:t xml:space="preserve"> </w:t>
      </w:r>
      <w:r w:rsidRPr="003C259F">
        <w:t xml:space="preserve">at </w:t>
      </w:r>
      <w:r w:rsidRPr="003C259F">
        <w:rPr>
          <w:b/>
          <w:bCs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6" w:name="Text12"/>
      <w:r w:rsidRPr="003C259F">
        <w:rPr>
          <w:b/>
          <w:bCs/>
        </w:rPr>
        <w:instrText xml:space="preserve"> FORMTEXT </w:instrText>
      </w:r>
      <w:r w:rsidRPr="003C259F">
        <w:rPr>
          <w:b/>
          <w:bCs/>
        </w:rPr>
      </w:r>
      <w:r w:rsidRPr="003C259F">
        <w:rPr>
          <w:b/>
          <w:bCs/>
        </w:rPr>
        <w:fldChar w:fldCharType="separate"/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b/>
          <w:bCs/>
        </w:rPr>
        <w:fldChar w:fldCharType="end"/>
      </w:r>
      <w:bookmarkEnd w:id="16"/>
      <w:r w:rsidRPr="003C259F">
        <w:rPr>
          <w:b/>
          <w:bCs/>
        </w:rPr>
        <w:t>.</w:t>
      </w:r>
      <w:r w:rsidR="008E3C9C">
        <w:t xml:space="preserve">  </w:t>
      </w:r>
      <w:r w:rsidRPr="003C259F">
        <w:t xml:space="preserve">For questions regarding the rights of research subjects, any complaints or comments regarding the manner in which the study is being conducted you may contact </w:t>
      </w:r>
      <w:r w:rsidRPr="003C259F">
        <w:rPr>
          <w:b/>
          <w:bCs/>
        </w:rPr>
        <w:t xml:space="preserve">the UNLV </w:t>
      </w:r>
      <w:r w:rsidR="00A146AF">
        <w:rPr>
          <w:b/>
          <w:bCs/>
        </w:rPr>
        <w:t xml:space="preserve">Office of Research Integrity – Human </w:t>
      </w:r>
      <w:r w:rsidRPr="003C259F">
        <w:rPr>
          <w:b/>
          <w:bCs/>
        </w:rPr>
        <w:t xml:space="preserve">Subjects at </w:t>
      </w:r>
      <w:r w:rsidR="003C259F">
        <w:rPr>
          <w:b/>
          <w:bCs/>
        </w:rPr>
        <w:t>702-</w:t>
      </w:r>
      <w:r w:rsidRPr="003C259F">
        <w:rPr>
          <w:b/>
          <w:bCs/>
        </w:rPr>
        <w:t>895-</w:t>
      </w:r>
      <w:r w:rsidR="0093517C">
        <w:rPr>
          <w:b/>
          <w:bCs/>
        </w:rPr>
        <w:t>0020</w:t>
      </w:r>
      <w:r w:rsidR="00A146AF">
        <w:rPr>
          <w:b/>
          <w:bCs/>
        </w:rPr>
        <w:t>, or via email at IRB@unlv.edu</w:t>
      </w:r>
      <w:r w:rsidRPr="003C259F">
        <w:rPr>
          <w:b/>
          <w:bCs/>
        </w:rPr>
        <w:t xml:space="preserve">. </w:t>
      </w:r>
    </w:p>
    <w:p w14:paraId="396A48D8" w14:textId="77777777" w:rsidR="00375818" w:rsidRPr="003C259F" w:rsidRDefault="00375818" w:rsidP="002F6C92">
      <w:pPr>
        <w:pStyle w:val="Heading4"/>
      </w:pPr>
      <w:r w:rsidRPr="003C259F">
        <w:t xml:space="preserve">Voluntary Participation </w:t>
      </w:r>
    </w:p>
    <w:p w14:paraId="3D7948B5" w14:textId="77777777" w:rsidR="00375818" w:rsidRPr="003C259F" w:rsidRDefault="00375818" w:rsidP="00652B9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 xml:space="preserve">Your </w:t>
      </w:r>
      <w:r w:rsidR="00993E7C">
        <w:rPr>
          <w:rFonts w:ascii="Times New Roman" w:hAnsi="Times New Roman"/>
          <w:sz w:val="24"/>
          <w:szCs w:val="24"/>
        </w:rPr>
        <w:t xml:space="preserve">child’s </w:t>
      </w:r>
      <w:r w:rsidRPr="003C259F">
        <w:rPr>
          <w:rFonts w:ascii="Times New Roman" w:hAnsi="Times New Roman"/>
          <w:sz w:val="24"/>
          <w:szCs w:val="24"/>
        </w:rPr>
        <w:t>participation in this study is voluntary. You</w:t>
      </w:r>
      <w:r w:rsidR="00993E7C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may refuse to participate in this study or in any part of this study.  You</w:t>
      </w:r>
      <w:r w:rsidR="00993E7C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may withdraw at any time without prejudice to your relations with the university. You </w:t>
      </w:r>
      <w:r w:rsidR="00993E7C">
        <w:rPr>
          <w:rFonts w:ascii="Times New Roman" w:hAnsi="Times New Roman"/>
          <w:sz w:val="24"/>
          <w:szCs w:val="24"/>
        </w:rPr>
        <w:t xml:space="preserve">or your </w:t>
      </w:r>
      <w:r w:rsidR="00A146AF">
        <w:rPr>
          <w:rFonts w:ascii="Times New Roman" w:hAnsi="Times New Roman"/>
          <w:sz w:val="24"/>
          <w:szCs w:val="24"/>
        </w:rPr>
        <w:t xml:space="preserve">child </w:t>
      </w:r>
      <w:r w:rsidR="00A146AF" w:rsidRPr="003C259F">
        <w:rPr>
          <w:rFonts w:ascii="Times New Roman" w:hAnsi="Times New Roman"/>
          <w:sz w:val="24"/>
          <w:szCs w:val="24"/>
        </w:rPr>
        <w:t>is</w:t>
      </w:r>
      <w:r w:rsidRPr="003C259F">
        <w:rPr>
          <w:rFonts w:ascii="Times New Roman" w:hAnsi="Times New Roman"/>
          <w:sz w:val="24"/>
          <w:szCs w:val="24"/>
        </w:rPr>
        <w:t xml:space="preserve"> encouraged to ask questions about this study at the beginning or any time during the research study. </w:t>
      </w:r>
    </w:p>
    <w:p w14:paraId="70E7111B" w14:textId="77777777" w:rsidR="00375818" w:rsidRPr="003C259F" w:rsidRDefault="00375818" w:rsidP="005F337C">
      <w:pPr>
        <w:pStyle w:val="Heading4"/>
      </w:pPr>
      <w:r w:rsidRPr="003C259F">
        <w:t xml:space="preserve">Confidentiality </w:t>
      </w:r>
    </w:p>
    <w:p w14:paraId="6B883257" w14:textId="77777777" w:rsidR="00375818" w:rsidRPr="003C259F" w:rsidRDefault="00375818" w:rsidP="00652B91">
      <w:r w:rsidRPr="003C259F">
        <w:t xml:space="preserve">All information gathered in this study will be kept </w:t>
      </w:r>
      <w:r w:rsidR="00602847">
        <w:t>as</w:t>
      </w:r>
      <w:r w:rsidRPr="003C259F">
        <w:t xml:space="preserve"> confidential</w:t>
      </w:r>
      <w:r w:rsidR="00602847">
        <w:t xml:space="preserve"> as possible</w:t>
      </w:r>
      <w:r w:rsidRPr="003C259F">
        <w:t>.  No reference will be made in written or oral materials that could link you</w:t>
      </w:r>
      <w:r w:rsidR="00993E7C">
        <w:t>r child</w:t>
      </w:r>
      <w:r w:rsidRPr="003C259F">
        <w:t xml:space="preserve"> to this study.  All records will be stored in a locked facility at UNLV for </w:t>
      </w:r>
      <w:r w:rsidR="00993E7C"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 w:rsidR="00993E7C">
        <w:instrText xml:space="preserve"> FORMTEXT </w:instrText>
      </w:r>
      <w:r w:rsidR="00993E7C">
        <w:fldChar w:fldCharType="separate"/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fldChar w:fldCharType="end"/>
      </w:r>
      <w:bookmarkEnd w:id="17"/>
      <w:r w:rsidRPr="003C259F">
        <w:t xml:space="preserve"> years after completion of the study.  After the storage time the information gathered will be </w:t>
      </w:r>
      <w:r w:rsidRPr="003C259F">
        <w:fldChar w:fldCharType="begin">
          <w:ffData>
            <w:name w:val="Text16"/>
            <w:enabled/>
            <w:calcOnExit w:val="0"/>
            <w:textInput/>
          </w:ffData>
        </w:fldChar>
      </w:r>
      <w:bookmarkStart w:id="18" w:name="Text16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8"/>
      <w:r w:rsidR="003C259F">
        <w:t>.</w:t>
      </w:r>
    </w:p>
    <w:p w14:paraId="6300256B" w14:textId="77777777" w:rsidR="00375818" w:rsidRPr="003C259F" w:rsidRDefault="00375818" w:rsidP="005F337C">
      <w:pPr>
        <w:pStyle w:val="Heading4"/>
      </w:pPr>
      <w:r w:rsidRPr="003C259F">
        <w:t xml:space="preserve">Participant Consent: </w:t>
      </w:r>
    </w:p>
    <w:p w14:paraId="17A876C8" w14:textId="77777777" w:rsidR="00375818" w:rsidRPr="003C259F" w:rsidRDefault="00375818" w:rsidP="00652B9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>I have read the above information and agree to participate in this study.  I am at least 18 years of age.  A copy of this form has been given to me.</w:t>
      </w:r>
    </w:p>
    <w:p w14:paraId="34E18244" w14:textId="77777777" w:rsidR="00B8684A" w:rsidRDefault="00B8684A" w:rsidP="00865C90">
      <w:pPr>
        <w:tabs>
          <w:tab w:val="left" w:pos="6480"/>
        </w:tabs>
        <w:spacing w:before="840"/>
      </w:pPr>
      <w:r>
        <w:rPr>
          <w:noProof/>
        </w:rPr>
        <mc:AlternateContent>
          <mc:Choice Requires="wps">
            <w:drawing>
              <wp:inline distT="0" distB="0" distL="0" distR="0" wp14:anchorId="4FAA2107" wp14:editId="4CC1E627">
                <wp:extent cx="3219450" cy="0"/>
                <wp:effectExtent l="0" t="0" r="19050" b="19050"/>
                <wp:docPr id="5" name="Straight Connector 5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46DD90E" id="Straight Connector 5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53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" strokecolor="black [3200]" strokeweight=".5pt">
                <v:stroke joinstyle="miter"/>
                <w10:anchorlock/>
              </v:line>
            </w:pict>
          </mc:Fallback>
        </mc:AlternateContent>
      </w:r>
      <w:r w:rsidR="00865C90">
        <w:tab/>
      </w:r>
      <w:r w:rsidR="00865C90">
        <w:rPr>
          <w:noProof/>
        </w:rPr>
        <mc:AlternateContent>
          <mc:Choice Requires="wps">
            <w:drawing>
              <wp:inline distT="0" distB="0" distL="0" distR="0" wp14:anchorId="45A7537D" wp14:editId="3F3ABCC6">
                <wp:extent cx="1943100" cy="0"/>
                <wp:effectExtent l="0" t="0" r="19050" b="19050"/>
                <wp:docPr id="6" name="Straight Connector 6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B4D446" id="Straight Connector 6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5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" strokecolor="black [3200]" strokeweight=".5pt">
                <v:stroke joinstyle="miter"/>
                <w10:anchorlock/>
              </v:line>
            </w:pict>
          </mc:Fallback>
        </mc:AlternateContent>
      </w:r>
    </w:p>
    <w:p w14:paraId="4A4F399A" w14:textId="77777777" w:rsidR="00375818" w:rsidRPr="003C259F" w:rsidRDefault="00993E7C" w:rsidP="00B8684A">
      <w:pPr>
        <w:tabs>
          <w:tab w:val="left" w:pos="6480"/>
        </w:tabs>
        <w:spacing w:before="120"/>
      </w:pPr>
      <w:r>
        <w:t>Signature of Parent</w:t>
      </w:r>
      <w:r w:rsidR="00B8684A">
        <w:tab/>
      </w:r>
      <w:r>
        <w:t>Child’s Name (Please print)</w:t>
      </w:r>
      <w:r w:rsidR="00375818" w:rsidRPr="003C259F">
        <w:t xml:space="preserve"> </w:t>
      </w:r>
    </w:p>
    <w:p w14:paraId="5C61AD0C" w14:textId="77777777" w:rsidR="00375818" w:rsidRPr="00993E7C" w:rsidRDefault="00865C90" w:rsidP="00865C90">
      <w:pPr>
        <w:tabs>
          <w:tab w:val="left" w:pos="6480"/>
        </w:tabs>
        <w:spacing w:before="240"/>
        <w:rPr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 wp14:anchorId="4B68D404" wp14:editId="0F9A805D">
                <wp:extent cx="3219450" cy="0"/>
                <wp:effectExtent l="0" t="0" r="19050" b="19050"/>
                <wp:docPr id="7" name="Straight Connector 7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9E7B89" id="Straight Connector 7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53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" strokecolor="black [3200]" strokeweight=".5pt">
                <v:stroke joinstyle="miter"/>
                <w10:anchorlock/>
              </v:line>
            </w:pict>
          </mc:Fallback>
        </mc:AlternateContent>
      </w:r>
      <w:r>
        <w:rPr>
          <w:noProof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353B1A45" wp14:editId="376BA288">
                <wp:extent cx="1943100" cy="0"/>
                <wp:effectExtent l="0" t="0" r="19050" b="19050"/>
                <wp:docPr id="8" name="Straight Connector 8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BAFBFBD" id="Straight Connector 8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5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" strokecolor="black [3200]" strokeweight=".5pt">
                <v:stroke joinstyle="miter"/>
                <w10:anchorlock/>
              </v:line>
            </w:pict>
          </mc:Fallback>
        </mc:AlternateContent>
      </w:r>
    </w:p>
    <w:p w14:paraId="2A3898FA" w14:textId="77777777" w:rsidR="00375818" w:rsidRPr="003C259F" w:rsidRDefault="00993E7C" w:rsidP="00B8684A">
      <w:pPr>
        <w:tabs>
          <w:tab w:val="left" w:pos="6480"/>
        </w:tabs>
      </w:pPr>
      <w:r>
        <w:t>Parent</w:t>
      </w:r>
      <w:r w:rsidR="00375818" w:rsidRPr="003C259F">
        <w:t xml:space="preserve"> Name (Please Print) </w:t>
      </w:r>
      <w:r w:rsidR="00B8684A">
        <w:tab/>
      </w:r>
      <w:r>
        <w:t>Date</w:t>
      </w:r>
    </w:p>
    <w:sectPr w:rsidR="00375818" w:rsidRPr="003C259F" w:rsidSect="00F95C6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360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748BD" w14:textId="77777777" w:rsidR="007A175A" w:rsidRDefault="007A175A">
      <w:r>
        <w:separator/>
      </w:r>
    </w:p>
    <w:p w14:paraId="027E393B" w14:textId="77777777" w:rsidR="007A175A" w:rsidRDefault="007A175A"/>
  </w:endnote>
  <w:endnote w:type="continuationSeparator" w:id="0">
    <w:p w14:paraId="4EC8D52D" w14:textId="77777777" w:rsidR="007A175A" w:rsidRDefault="007A175A">
      <w:r>
        <w:continuationSeparator/>
      </w:r>
    </w:p>
    <w:p w14:paraId="09A6EF4D" w14:textId="77777777" w:rsidR="007A175A" w:rsidRDefault="007A17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989572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529494" w14:textId="77777777" w:rsidR="000C1E76" w:rsidRDefault="000C1E7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1AD13A" w14:textId="77777777" w:rsidR="00E55C52" w:rsidRDefault="00E55C5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24D9" w14:textId="77777777" w:rsidR="00FD7F78" w:rsidRDefault="00FD7F78" w:rsidP="000C1E76">
    <w:pPr>
      <w:pStyle w:val="Footer"/>
      <w:tabs>
        <w:tab w:val="clear" w:pos="4320"/>
        <w:tab w:val="clear" w:pos="8640"/>
        <w:tab w:val="center" w:pos="7830"/>
        <w:tab w:val="right" w:pos="9720"/>
      </w:tabs>
      <w:spacing w:before="24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0191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A0191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A1687B" w14:textId="77777777" w:rsidR="00E55C52" w:rsidRDefault="00E55C5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431F9" w14:textId="77777777" w:rsidR="007A175A" w:rsidRDefault="007A175A">
      <w:r>
        <w:separator/>
      </w:r>
    </w:p>
    <w:p w14:paraId="697DDD5E" w14:textId="77777777" w:rsidR="007A175A" w:rsidRDefault="007A175A"/>
  </w:footnote>
  <w:footnote w:type="continuationSeparator" w:id="0">
    <w:p w14:paraId="1BD7B561" w14:textId="77777777" w:rsidR="007A175A" w:rsidRDefault="007A175A">
      <w:r>
        <w:continuationSeparator/>
      </w:r>
    </w:p>
    <w:p w14:paraId="3D5609EE" w14:textId="77777777" w:rsidR="007A175A" w:rsidRDefault="007A17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4AC4F" w14:textId="77777777" w:rsidR="00FD7F78" w:rsidRPr="000E1829" w:rsidRDefault="00865C90" w:rsidP="00865C90">
    <w:pPr>
      <w:pStyle w:val="Header"/>
      <w:spacing w:before="360" w:after="120" w:line="360" w:lineRule="auto"/>
      <w:rPr>
        <w:b/>
        <w:sz w:val="16"/>
        <w:szCs w:val="16"/>
        <w:u w:val="single"/>
      </w:rPr>
    </w:pPr>
    <w:r w:rsidRPr="000E1829">
      <w:rPr>
        <w:b/>
        <w:caps/>
        <w:sz w:val="16"/>
        <w:szCs w:val="16"/>
      </w:rPr>
      <w:t>Title of Study</w:t>
    </w:r>
    <w:r w:rsidRPr="000E1829">
      <w:rPr>
        <w:b/>
        <w:sz w:val="16"/>
        <w:szCs w:val="16"/>
      </w:rPr>
      <w:t xml:space="preserve">: </w:t>
    </w:r>
    <w:r>
      <w:rPr>
        <w:b/>
        <w:caps/>
        <w:noProof/>
        <w:sz w:val="16"/>
        <w:szCs w:val="16"/>
      </w:rPr>
      <mc:AlternateContent>
        <mc:Choice Requires="wps">
          <w:drawing>
            <wp:inline distT="0" distB="0" distL="0" distR="0" wp14:anchorId="36243D76" wp14:editId="275696CF">
              <wp:extent cx="6172200" cy="0"/>
              <wp:effectExtent l="0" t="0" r="19050" b="19050"/>
              <wp:docPr id="9" name="Straight Connector 9" descr="decorative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17D2199D" id="Straight Connector 9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" strokecolor="black [3200]" strokeweight=".5pt">
              <v:stroke joinstyle="miter"/>
              <w10:anchorlock/>
            </v:line>
          </w:pict>
        </mc:Fallback>
      </mc:AlternateContent>
    </w:r>
    <w:r w:rsidR="00FD7F78" w:rsidRPr="000E1829">
      <w:rPr>
        <w:b/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DC58B" w14:textId="77777777" w:rsidR="00D347A8" w:rsidRDefault="00D347A8" w:rsidP="00D347A8">
    <w:pPr>
      <w:pStyle w:val="Header"/>
      <w:jc w:val="center"/>
    </w:pPr>
    <w:r>
      <w:rPr>
        <w:b/>
        <w:caps/>
        <w:noProof/>
        <w:sz w:val="28"/>
        <w:szCs w:val="28"/>
      </w:rPr>
      <w:drawing>
        <wp:inline distT="0" distB="0" distL="0" distR="0" wp14:anchorId="3FE44CDB" wp14:editId="3465363D">
          <wp:extent cx="3476625" cy="1019175"/>
          <wp:effectExtent l="0" t="0" r="0" b="0"/>
          <wp:docPr id="1" name="Picture 1" descr="UNL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LV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66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0CD8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1ABA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54AE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1541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9EA5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7220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F248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68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165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C84C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bQ0NDY0tTA3szRV0lEKTi0uzszPAykwrQUADLvwlCwAAAA="/>
  </w:docVars>
  <w:rsids>
    <w:rsidRoot w:val="00375818"/>
    <w:rsid w:val="00013A29"/>
    <w:rsid w:val="0005739F"/>
    <w:rsid w:val="0007300D"/>
    <w:rsid w:val="00085B57"/>
    <w:rsid w:val="00091BEF"/>
    <w:rsid w:val="000C1E76"/>
    <w:rsid w:val="000E1829"/>
    <w:rsid w:val="000F141D"/>
    <w:rsid w:val="00113CFA"/>
    <w:rsid w:val="001E5037"/>
    <w:rsid w:val="001F53C6"/>
    <w:rsid w:val="002B263D"/>
    <w:rsid w:val="002F6C92"/>
    <w:rsid w:val="00320572"/>
    <w:rsid w:val="00364BAA"/>
    <w:rsid w:val="00375818"/>
    <w:rsid w:val="003B1E94"/>
    <w:rsid w:val="003C259F"/>
    <w:rsid w:val="003F1978"/>
    <w:rsid w:val="00401A6E"/>
    <w:rsid w:val="004205E5"/>
    <w:rsid w:val="004401AF"/>
    <w:rsid w:val="00482D2B"/>
    <w:rsid w:val="004B5B68"/>
    <w:rsid w:val="004D5F69"/>
    <w:rsid w:val="004D76A3"/>
    <w:rsid w:val="004F6735"/>
    <w:rsid w:val="00527E70"/>
    <w:rsid w:val="005F337C"/>
    <w:rsid w:val="005F6E2F"/>
    <w:rsid w:val="00602847"/>
    <w:rsid w:val="00604E07"/>
    <w:rsid w:val="00614530"/>
    <w:rsid w:val="00652B91"/>
    <w:rsid w:val="0069728A"/>
    <w:rsid w:val="007445B5"/>
    <w:rsid w:val="007A175A"/>
    <w:rsid w:val="007A7DA7"/>
    <w:rsid w:val="007B4AB8"/>
    <w:rsid w:val="007E785A"/>
    <w:rsid w:val="007F289F"/>
    <w:rsid w:val="00802701"/>
    <w:rsid w:val="00824B8A"/>
    <w:rsid w:val="00865C90"/>
    <w:rsid w:val="0086718D"/>
    <w:rsid w:val="008E3C9C"/>
    <w:rsid w:val="008E704B"/>
    <w:rsid w:val="0093517C"/>
    <w:rsid w:val="00953103"/>
    <w:rsid w:val="00964C23"/>
    <w:rsid w:val="00976B8C"/>
    <w:rsid w:val="00993E7C"/>
    <w:rsid w:val="009E3B8F"/>
    <w:rsid w:val="00A146AF"/>
    <w:rsid w:val="00A32774"/>
    <w:rsid w:val="00AA0191"/>
    <w:rsid w:val="00AA03E6"/>
    <w:rsid w:val="00B2106E"/>
    <w:rsid w:val="00B8684A"/>
    <w:rsid w:val="00CA1424"/>
    <w:rsid w:val="00CD5B50"/>
    <w:rsid w:val="00CE5120"/>
    <w:rsid w:val="00D347A8"/>
    <w:rsid w:val="00D37D91"/>
    <w:rsid w:val="00D457CD"/>
    <w:rsid w:val="00D4622E"/>
    <w:rsid w:val="00D501E0"/>
    <w:rsid w:val="00DA7B64"/>
    <w:rsid w:val="00E32B9B"/>
    <w:rsid w:val="00E55C52"/>
    <w:rsid w:val="00EA0EE4"/>
    <w:rsid w:val="00EE1274"/>
    <w:rsid w:val="00EF68B1"/>
    <w:rsid w:val="00F87743"/>
    <w:rsid w:val="00F90E15"/>
    <w:rsid w:val="00F95C64"/>
    <w:rsid w:val="00FC56E6"/>
    <w:rsid w:val="00FD7F78"/>
    <w:rsid w:val="00FF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681CDB"/>
  <w15:chartTrackingRefBased/>
  <w15:docId w15:val="{84E5CEC1-CE84-4A69-8EC0-172BF5946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C92"/>
    <w:pPr>
      <w:spacing w:before="0" w:after="0"/>
    </w:pPr>
    <w:rPr>
      <w:sz w:val="24"/>
      <w:szCs w:val="24"/>
    </w:rPr>
  </w:style>
  <w:style w:type="paragraph" w:styleId="Heading1">
    <w:name w:val="heading 1"/>
    <w:basedOn w:val="Title"/>
    <w:next w:val="Normal"/>
    <w:qFormat/>
    <w:rsid w:val="005F337C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4"/>
    <w:pPr>
      <w:jc w:val="center"/>
      <w:outlineLvl w:val="1"/>
    </w:pPr>
    <w:rPr>
      <w:b/>
    </w:rPr>
  </w:style>
  <w:style w:type="paragraph" w:styleId="Heading3">
    <w:name w:val="heading 3"/>
    <w:basedOn w:val="Header"/>
    <w:next w:val="Normal"/>
    <w:qFormat/>
    <w:rsid w:val="005F337C"/>
    <w:pPr>
      <w:spacing w:before="120" w:line="360" w:lineRule="auto"/>
      <w:outlineLvl w:val="2"/>
    </w:pPr>
    <w:rPr>
      <w:b/>
      <w:caps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F6C92"/>
    <w:pPr>
      <w:spacing w:after="120"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288" w:lineRule="auto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40"/>
      </w:tabs>
      <w:spacing w:line="320" w:lineRule="exact"/>
    </w:pPr>
    <w:rPr>
      <w:rFonts w:ascii="Arial" w:hAnsi="Arial"/>
      <w:sz w:val="18"/>
      <w:szCs w:val="20"/>
    </w:rPr>
  </w:style>
  <w:style w:type="paragraph" w:styleId="Footer">
    <w:name w:val="footer"/>
    <w:basedOn w:val="Normal"/>
    <w:link w:val="FooterChar"/>
    <w:uiPriority w:val="99"/>
    <w:rsid w:val="00375818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Title">
    <w:name w:val="Title"/>
    <w:basedOn w:val="Header"/>
    <w:qFormat/>
    <w:rsid w:val="00865C90"/>
    <w:pPr>
      <w:jc w:val="center"/>
    </w:pPr>
    <w:rPr>
      <w:b/>
      <w:caps/>
      <w:sz w:val="28"/>
      <w:szCs w:val="28"/>
    </w:rPr>
  </w:style>
  <w:style w:type="paragraph" w:styleId="Subtitle">
    <w:name w:val="Subtitle"/>
    <w:basedOn w:val="Heading2"/>
    <w:qFormat/>
    <w:rsid w:val="00113CFA"/>
  </w:style>
  <w:style w:type="paragraph" w:styleId="BalloonText">
    <w:name w:val="Balloon Text"/>
    <w:basedOn w:val="Normal"/>
    <w:semiHidden/>
    <w:rsid w:val="00652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B1E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E94"/>
  </w:style>
  <w:style w:type="paragraph" w:styleId="DocumentMap">
    <w:name w:val="Document Map"/>
    <w:basedOn w:val="Normal"/>
    <w:link w:val="DocumentMapChar"/>
    <w:uiPriority w:val="99"/>
    <w:semiHidden/>
    <w:unhideWhenUsed/>
    <w:rsid w:val="0061453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145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684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DA7B64"/>
    <w:rPr>
      <w:b/>
      <w:sz w:val="24"/>
      <w:szCs w:val="24"/>
    </w:rPr>
  </w:style>
  <w:style w:type="character" w:styleId="Emphasis">
    <w:name w:val="Emphasis"/>
    <w:uiPriority w:val="20"/>
    <w:qFormat/>
    <w:rsid w:val="00113CFA"/>
  </w:style>
  <w:style w:type="paragraph" w:styleId="Quote">
    <w:name w:val="Quote"/>
    <w:basedOn w:val="Subtitle"/>
    <w:next w:val="Normal"/>
    <w:link w:val="QuoteChar"/>
    <w:uiPriority w:val="29"/>
    <w:qFormat/>
    <w:rsid w:val="00113CFA"/>
  </w:style>
  <w:style w:type="character" w:customStyle="1" w:styleId="QuoteChar">
    <w:name w:val="Quote Char"/>
    <w:basedOn w:val="DefaultParagraphFont"/>
    <w:link w:val="Quote"/>
    <w:uiPriority w:val="29"/>
    <w:rsid w:val="00113CFA"/>
    <w:rPr>
      <w:b/>
      <w:bCs/>
      <w:i/>
      <w:iCs/>
      <w:color w:val="FF0000"/>
    </w:rPr>
  </w:style>
  <w:style w:type="character" w:styleId="BookTitle">
    <w:name w:val="Book Title"/>
    <w:uiPriority w:val="33"/>
    <w:qFormat/>
    <w:rsid w:val="00113CFA"/>
  </w:style>
  <w:style w:type="character" w:customStyle="1" w:styleId="BodyTextChar">
    <w:name w:val="Body Text Char"/>
    <w:basedOn w:val="DefaultParagraphFont"/>
    <w:link w:val="BodyText"/>
    <w:rsid w:val="007B4AB8"/>
    <w:rPr>
      <w:rFonts w:ascii="Arial" w:hAnsi="Arial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F6C92"/>
    <w:rPr>
      <w:b/>
      <w:caps/>
      <w:sz w:val="24"/>
      <w:szCs w:val="24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C1E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8485020A3049FCA457C0FEBA212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12A43-A929-4CC1-8027-BA6B74F8796A}"/>
      </w:docPartPr>
      <w:docPartBody>
        <w:p w:rsidR="005F6348" w:rsidRDefault="00565B2D" w:rsidP="00565B2D">
          <w:pPr>
            <w:pStyle w:val="A88485020A3049FCA457C0FEBA21249A"/>
          </w:pPr>
          <w:r w:rsidRPr="00BB07FE">
            <w:rPr>
              <w:rStyle w:val="PlaceholderText"/>
            </w:rPr>
            <w:t>Choose an item.</w:t>
          </w:r>
        </w:p>
      </w:docPartBody>
    </w:docPart>
    <w:docPart>
      <w:docPartPr>
        <w:name w:val="47C18C964621457B9937DBA6D2291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5631A-7EDA-49E2-BDCC-07274F623EF7}"/>
      </w:docPartPr>
      <w:docPartBody>
        <w:p w:rsidR="005F6348" w:rsidRDefault="00565B2D" w:rsidP="00565B2D">
          <w:pPr>
            <w:pStyle w:val="47C18C964621457B9937DBA6D2291E05"/>
          </w:pPr>
          <w:r w:rsidRPr="00BB07FE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49608-E881-4053-BDB7-D728694E1358}"/>
      </w:docPartPr>
      <w:docPartBody>
        <w:p w:rsidR="00FB0977" w:rsidRDefault="000B3D8E">
          <w:r w:rsidRPr="00D72E6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5B2D"/>
    <w:rsid w:val="000B3D8E"/>
    <w:rsid w:val="001E2B48"/>
    <w:rsid w:val="003F6654"/>
    <w:rsid w:val="004B0757"/>
    <w:rsid w:val="00565B2D"/>
    <w:rsid w:val="005C12A9"/>
    <w:rsid w:val="005F6348"/>
    <w:rsid w:val="00616503"/>
    <w:rsid w:val="00676853"/>
    <w:rsid w:val="008B24CF"/>
    <w:rsid w:val="00933E68"/>
    <w:rsid w:val="00990251"/>
    <w:rsid w:val="00CB0261"/>
    <w:rsid w:val="00ED763F"/>
    <w:rsid w:val="00FB0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3D8E"/>
    <w:rPr>
      <w:color w:val="808080"/>
    </w:rPr>
  </w:style>
  <w:style w:type="paragraph" w:customStyle="1" w:styleId="A88485020A3049FCA457C0FEBA21249A">
    <w:name w:val="A88485020A3049FCA457C0FEBA21249A"/>
    <w:rsid w:val="00565B2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0" w:line="288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7C18C964621457B9937DBA6D2291E05">
    <w:name w:val="47C18C964621457B9937DBA6D2291E05"/>
    <w:rsid w:val="00565B2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0" w:line="288" w:lineRule="auto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0B06C-B5A5-4A49-891D-D2BBA169D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2</Words>
  <Characters>2410</Characters>
  <Application>Microsoft Office Word</Application>
  <DocSecurity>0</DocSecurity>
  <Lines>7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Nevada, Las Vegas</vt:lpstr>
    </vt:vector>
  </TitlesOfParts>
  <Company>Desert Innovations</Company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Nevada, Las Vegas</dc:title>
  <dc:subject/>
  <dc:creator>Laura Mercer</dc:creator>
  <cp:keywords/>
  <dc:description/>
  <cp:lastModifiedBy>Microsoft Office User</cp:lastModifiedBy>
  <cp:revision>4</cp:revision>
  <cp:lastPrinted>2008-04-19T01:06:00Z</cp:lastPrinted>
  <dcterms:created xsi:type="dcterms:W3CDTF">2022-02-23T19:54:00Z</dcterms:created>
  <dcterms:modified xsi:type="dcterms:W3CDTF">2022-02-25T19:23:00Z</dcterms:modified>
</cp:coreProperties>
</file>